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6C98" w:rsidRDefault="00AA6C98">
      <w:pPr>
        <w:pStyle w:val="Title"/>
      </w:pPr>
      <w:r>
        <w:rPr>
          <w:rFonts w:ascii="BellCent BdList BT" w:hAnsi="BellCent BdList BT"/>
        </w:rPr>
        <w:t>Teen Challenge Core Values</w:t>
      </w:r>
    </w:p>
    <w:p w:rsidR="00AA6C98" w:rsidRDefault="00AA6C98">
      <w:pPr>
        <w:pStyle w:val="Title"/>
        <w:rPr>
          <w:rFonts w:ascii="BellCent BdList BT" w:hAnsi="BellCent BdList BT" w:cs="Times New Roman"/>
          <w:b/>
          <w:bCs/>
          <w:sz w:val="36"/>
        </w:rPr>
      </w:pPr>
      <w:r>
        <w:rPr>
          <w:rFonts w:ascii="BellCent BdList BT" w:hAnsi="BellCent BdList BT" w:cs="Times New Roman"/>
          <w:b/>
          <w:bCs/>
          <w:sz w:val="36"/>
        </w:rPr>
        <w:t>Introduction</w:t>
      </w:r>
    </w:p>
    <w:p w:rsidR="00AA6C98" w:rsidRPr="009C7EDD" w:rsidRDefault="00AA6C98">
      <w:pPr>
        <w:rPr>
          <w:sz w:val="20"/>
          <w:szCs w:val="20"/>
        </w:rPr>
      </w:pPr>
    </w:p>
    <w:p w:rsidR="00AA6C98" w:rsidRDefault="00AA6C98" w:rsidP="009C7EDD">
      <w:pPr>
        <w:tabs>
          <w:tab w:val="num" w:pos="2595"/>
        </w:tabs>
        <w:spacing w:line="360" w:lineRule="auto"/>
        <w:ind w:left="720" w:hanging="360"/>
        <w:rPr>
          <w:b/>
          <w:bCs/>
        </w:rPr>
      </w:pPr>
      <w:r>
        <w:rPr>
          <w:b/>
          <w:bCs/>
        </w:rPr>
        <w:t>1.</w:t>
      </w:r>
      <w:r w:rsidR="009C7EDD">
        <w:rPr>
          <w:b/>
          <w:bCs/>
        </w:rPr>
        <w:t xml:space="preserve"> </w:t>
      </w:r>
      <w:r>
        <w:rPr>
          <w:b/>
          <w:bCs/>
        </w:rPr>
        <w:t xml:space="preserve"> What do people value?</w:t>
      </w:r>
    </w:p>
    <w:p w:rsidR="00AA6C98" w:rsidRDefault="00AA6C98">
      <w:pPr>
        <w:numPr>
          <w:ilvl w:val="1"/>
          <w:numId w:val="1"/>
        </w:numPr>
        <w:tabs>
          <w:tab w:val="num" w:leader="none" w:pos="360"/>
          <w:tab w:val="num" w:leader="none" w:pos="720"/>
          <w:tab w:val="num" w:leader="none" w:pos="792"/>
          <w:tab w:val="left" w:pos="1155"/>
        </w:tabs>
        <w:spacing w:line="360" w:lineRule="auto"/>
        <w:ind w:left="1152" w:hanging="72"/>
      </w:pPr>
      <w:r>
        <w:t>Something they think has ______________</w:t>
      </w:r>
    </w:p>
    <w:p w:rsidR="00AA6C98" w:rsidRDefault="00AA6C98">
      <w:pPr>
        <w:numPr>
          <w:ilvl w:val="1"/>
          <w:numId w:val="1"/>
        </w:numPr>
        <w:tabs>
          <w:tab w:val="num" w:leader="none" w:pos="360"/>
          <w:tab w:val="num" w:leader="none" w:pos="720"/>
          <w:tab w:val="num" w:leader="none" w:pos="792"/>
          <w:tab w:val="left" w:pos="1155"/>
        </w:tabs>
        <w:spacing w:line="360" w:lineRule="auto"/>
        <w:ind w:left="1152" w:hanging="72"/>
      </w:pPr>
      <w:r>
        <w:t>Things like ______________, ___</w:t>
      </w:r>
      <w:r w:rsidR="006C66AA">
        <w:t>___________, and ______________</w:t>
      </w:r>
    </w:p>
    <w:p w:rsidR="00AA6C98" w:rsidRDefault="00AA6C98">
      <w:pPr>
        <w:numPr>
          <w:ilvl w:val="1"/>
          <w:numId w:val="1"/>
        </w:numPr>
        <w:tabs>
          <w:tab w:val="num" w:leader="none" w:pos="360"/>
          <w:tab w:val="num" w:leader="none" w:pos="720"/>
          <w:tab w:val="num" w:leader="none" w:pos="792"/>
          <w:tab w:val="left" w:pos="1155"/>
        </w:tabs>
        <w:spacing w:line="360" w:lineRule="auto"/>
        <w:ind w:left="1152" w:hanging="72"/>
      </w:pPr>
      <w:r>
        <w:t>Things that contribute to their ______________ and ______________</w:t>
      </w:r>
    </w:p>
    <w:p w:rsidR="00AA6C98" w:rsidRDefault="00AA6C98" w:rsidP="009C7EDD">
      <w:pPr>
        <w:numPr>
          <w:ilvl w:val="1"/>
          <w:numId w:val="1"/>
        </w:numPr>
        <w:tabs>
          <w:tab w:val="num" w:leader="none" w:pos="360"/>
          <w:tab w:val="num" w:leader="none" w:pos="720"/>
          <w:tab w:val="num" w:leader="none" w:pos="792"/>
          <w:tab w:val="left" w:pos="1155"/>
        </w:tabs>
        <w:ind w:left="1152" w:hanging="72"/>
      </w:pPr>
      <w:r>
        <w:t xml:space="preserve">For example, a runner, a </w:t>
      </w:r>
      <w:r w:rsidR="00963CFD">
        <w:t>skater</w:t>
      </w:r>
      <w:r>
        <w:t>, and a soldier would value different kinds of footwear.</w:t>
      </w:r>
    </w:p>
    <w:p w:rsidR="00AA6C98" w:rsidRDefault="00AA6C98" w:rsidP="009C7EDD">
      <w:pPr>
        <w:numPr>
          <w:ilvl w:val="0"/>
          <w:numId w:val="8"/>
        </w:numPr>
        <w:spacing w:before="240" w:line="360" w:lineRule="auto"/>
        <w:rPr>
          <w:b/>
          <w:bCs/>
        </w:rPr>
      </w:pPr>
      <w:r>
        <w:rPr>
          <w:b/>
          <w:bCs/>
        </w:rPr>
        <w:t>What is a core value?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______________ - something that is important to a person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key ______________ - something that gives guidance to everyday decisions and actions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matter of the ______________ - something that is a personal conviction, something a person feels strongly about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______________ - something that a person chooses to make important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source of ______________ - something that gives a group of people direction and purpose</w:t>
      </w:r>
    </w:p>
    <w:p w:rsidR="00AA6C98" w:rsidRDefault="00AA6C98">
      <w:pPr>
        <w:numPr>
          <w:ilvl w:val="1"/>
          <w:numId w:val="8"/>
        </w:numPr>
        <w:tabs>
          <w:tab w:val="left" w:pos="720"/>
        </w:tabs>
        <w:spacing w:line="360" w:lineRule="auto"/>
      </w:pPr>
      <w:r>
        <w:t>A ______________ - something we want to pass on to future generations</w:t>
      </w:r>
    </w:p>
    <w:p w:rsidR="00AA6C98" w:rsidRDefault="00AA6C98" w:rsidP="009C7EDD">
      <w:pPr>
        <w:numPr>
          <w:ilvl w:val="1"/>
          <w:numId w:val="8"/>
        </w:numPr>
        <w:tabs>
          <w:tab w:val="left" w:pos="720"/>
        </w:tabs>
      </w:pPr>
      <w:r>
        <w:t>For the Christian, a core value is something ______________ values.</w:t>
      </w:r>
    </w:p>
    <w:p w:rsidR="00AA6C98" w:rsidRDefault="00AA6C98">
      <w:pPr>
        <w:ind w:left="1080" w:hanging="360"/>
        <w:rPr>
          <w:b/>
          <w:bCs/>
        </w:rPr>
      </w:pPr>
    </w:p>
    <w:p w:rsidR="00AA6C98" w:rsidRPr="009C7EDD" w:rsidRDefault="00AA6C98">
      <w:pPr>
        <w:numPr>
          <w:ilvl w:val="0"/>
          <w:numId w:val="8"/>
        </w:numPr>
        <w:spacing w:line="360" w:lineRule="auto"/>
        <w:rPr>
          <w:b/>
        </w:rPr>
      </w:pPr>
      <w:r w:rsidRPr="009C7EDD">
        <w:rPr>
          <w:b/>
          <w:bCs/>
        </w:rPr>
        <w:t>What do core values provide?</w:t>
      </w:r>
    </w:p>
    <w:p w:rsidR="00AA6C98" w:rsidRDefault="00AA6C98">
      <w:pPr>
        <w:numPr>
          <w:ilvl w:val="1"/>
          <w:numId w:val="8"/>
        </w:numPr>
        <w:spacing w:line="360" w:lineRule="auto"/>
      </w:pPr>
      <w:r>
        <w:t xml:space="preserve"> They provide ______________.  Hebrews 12:2 “Fix your eyes on Jesus.”</w:t>
      </w:r>
    </w:p>
    <w:p w:rsidR="00AA6C98" w:rsidRDefault="00AA6C98">
      <w:pPr>
        <w:numPr>
          <w:ilvl w:val="1"/>
          <w:numId w:val="8"/>
        </w:numPr>
        <w:spacing w:line="360" w:lineRule="auto"/>
      </w:pPr>
      <w:r>
        <w:t>They provide __________</w:t>
      </w:r>
      <w:r w:rsidR="00123356">
        <w:t>_______</w:t>
      </w:r>
      <w:r>
        <w:t>____.  Hebrews 12:1  “the race marked out for us”</w:t>
      </w:r>
    </w:p>
    <w:p w:rsidR="00AA6C98" w:rsidRDefault="00AA6C98">
      <w:pPr>
        <w:numPr>
          <w:ilvl w:val="1"/>
          <w:numId w:val="8"/>
        </w:numPr>
        <w:spacing w:line="360" w:lineRule="auto"/>
      </w:pPr>
      <w:r>
        <w:t>They provide a way to get rid of __________</w:t>
      </w:r>
      <w:r w:rsidR="00123356">
        <w:t>_______</w:t>
      </w:r>
      <w:r>
        <w:t>____.                                                               Hebrew</w:t>
      </w:r>
      <w:r w:rsidR="006C66AA">
        <w:t xml:space="preserve">s 12:1   “Throw off everything </w:t>
      </w:r>
      <w:r>
        <w:t>that hinders”</w:t>
      </w:r>
    </w:p>
    <w:p w:rsidR="00AA6C98" w:rsidRDefault="00AA6C98">
      <w:pPr>
        <w:numPr>
          <w:ilvl w:val="1"/>
          <w:numId w:val="8"/>
        </w:numPr>
        <w:spacing w:line="360" w:lineRule="auto"/>
      </w:pPr>
      <w:r>
        <w:t xml:space="preserve">They provide a ______________ and a ______________.  </w:t>
      </w:r>
    </w:p>
    <w:p w:rsidR="00AA6C98" w:rsidRDefault="00AA6C98" w:rsidP="009C7EDD">
      <w:pPr>
        <w:ind w:left="1080" w:firstLine="360"/>
      </w:pPr>
      <w:r>
        <w:t>Philippians 3:14  “I press toward the goal to win the prize”</w:t>
      </w:r>
    </w:p>
    <w:p w:rsidR="00AA6C98" w:rsidRDefault="00AA6C98">
      <w:pPr>
        <w:ind w:left="1080"/>
      </w:pPr>
    </w:p>
    <w:p w:rsidR="00AA6C98" w:rsidRPr="000D3FDC" w:rsidRDefault="00AA6C98" w:rsidP="00862E42">
      <w:pPr>
        <w:ind w:left="720"/>
        <w:rPr>
          <w:b/>
          <w:bCs/>
          <w:i/>
          <w:iCs/>
        </w:rPr>
      </w:pPr>
      <w:r w:rsidRPr="00774F97">
        <w:rPr>
          <w:b/>
          <w:bCs/>
        </w:rPr>
        <w:t>The Teen Challenge</w:t>
      </w:r>
      <w:r w:rsidRPr="000D3FDC">
        <w:rPr>
          <w:b/>
          <w:bCs/>
        </w:rPr>
        <w:t xml:space="preserve"> core values are introduced in the book</w:t>
      </w:r>
      <w:r w:rsidRPr="000D3FDC">
        <w:rPr>
          <w:b/>
          <w:bCs/>
          <w:i/>
        </w:rPr>
        <w:t xml:space="preserve"> </w:t>
      </w:r>
      <w:r w:rsidRPr="000D3FDC">
        <w:rPr>
          <w:b/>
          <w:bCs/>
          <w:i/>
          <w:iCs/>
        </w:rPr>
        <w:t xml:space="preserve">Core Values, Connecting </w:t>
      </w:r>
    </w:p>
    <w:p w:rsidR="009C7EDD" w:rsidRPr="000D3FDC" w:rsidRDefault="00AA6C98" w:rsidP="009C7EDD">
      <w:pPr>
        <w:ind w:left="360" w:firstLine="360"/>
        <w:rPr>
          <w:b/>
          <w:bCs/>
        </w:rPr>
      </w:pPr>
      <w:r w:rsidRPr="000D3FDC">
        <w:rPr>
          <w:b/>
          <w:bCs/>
          <w:i/>
          <w:iCs/>
        </w:rPr>
        <w:t>Our People to Our Culture</w:t>
      </w:r>
      <w:r w:rsidRPr="000D3FDC">
        <w:rPr>
          <w:b/>
          <w:bCs/>
        </w:rPr>
        <w:t xml:space="preserve"> by Jerry Nance PhD, G</w:t>
      </w:r>
      <w:r w:rsidR="009C7EDD" w:rsidRPr="000D3FDC">
        <w:rPr>
          <w:b/>
          <w:bCs/>
        </w:rPr>
        <w:t xml:space="preserve">lobal Teen Challenge Executive </w:t>
      </w:r>
      <w:r w:rsidRPr="000D3FDC">
        <w:rPr>
          <w:b/>
          <w:bCs/>
        </w:rPr>
        <w:t xml:space="preserve">Director.  </w:t>
      </w:r>
    </w:p>
    <w:p w:rsidR="00AA6C98" w:rsidRPr="009C7EDD" w:rsidRDefault="00AA6C98" w:rsidP="00123356">
      <w:pPr>
        <w:spacing w:before="240"/>
        <w:ind w:firstLine="720"/>
        <w:rPr>
          <w:b/>
          <w:bCs/>
        </w:rPr>
      </w:pPr>
      <w:r w:rsidRPr="009C7EDD">
        <w:rPr>
          <w:b/>
        </w:rPr>
        <w:t xml:space="preserve">Teen Challenge has </w:t>
      </w:r>
      <w:r w:rsidR="00780D82">
        <w:rPr>
          <w:b/>
        </w:rPr>
        <w:t xml:space="preserve">seven </w:t>
      </w:r>
      <w:r w:rsidRPr="009C7EDD">
        <w:rPr>
          <w:b/>
        </w:rPr>
        <w:t>core values: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 xml:space="preserve"> ______________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 xml:space="preserve"> ______________</w:t>
      </w:r>
      <w:r w:rsidR="00123356">
        <w:t>________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>______________</w:t>
      </w:r>
      <w:r w:rsidR="00123356">
        <w:t>_________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>______________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>______________</w:t>
      </w:r>
      <w:r w:rsidR="00123356">
        <w:t>_________</w:t>
      </w:r>
    </w:p>
    <w:p w:rsidR="00AA6C98" w:rsidRDefault="00AA6C98">
      <w:pPr>
        <w:numPr>
          <w:ilvl w:val="0"/>
          <w:numId w:val="7"/>
        </w:numPr>
        <w:spacing w:line="360" w:lineRule="auto"/>
        <w:rPr>
          <w:u w:val="single"/>
        </w:rPr>
      </w:pPr>
      <w:r>
        <w:t>______________</w:t>
      </w:r>
    </w:p>
    <w:p w:rsidR="00AA6C98" w:rsidRPr="009C7EDD" w:rsidRDefault="00AA6C98" w:rsidP="009C7EDD">
      <w:pPr>
        <w:numPr>
          <w:ilvl w:val="0"/>
          <w:numId w:val="7"/>
        </w:numPr>
        <w:spacing w:line="360" w:lineRule="auto"/>
        <w:rPr>
          <w:u w:val="single"/>
        </w:rPr>
      </w:pPr>
      <w:r>
        <w:lastRenderedPageBreak/>
        <w:t>____________</w:t>
      </w:r>
      <w:r w:rsidR="00123356">
        <w:t>_________</w:t>
      </w:r>
      <w:r>
        <w:t>__</w:t>
      </w:r>
    </w:p>
    <w:p w:rsidR="00AA6C98" w:rsidRDefault="00AA6C98"/>
    <w:p w:rsidR="00AA6C98" w:rsidRDefault="00AA6C98" w:rsidP="000D3FDC">
      <w:pPr>
        <w:numPr>
          <w:ilvl w:val="0"/>
          <w:numId w:val="8"/>
        </w:numPr>
        <w:spacing w:line="360" w:lineRule="auto"/>
        <w:rPr>
          <w:b/>
          <w:bCs/>
        </w:rPr>
      </w:pPr>
      <w:r>
        <w:rPr>
          <w:b/>
          <w:bCs/>
        </w:rPr>
        <w:t xml:space="preserve"> Why did Teen Challenge adopt these seven core values?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080"/>
        </w:tabs>
        <w:spacing w:line="360" w:lineRule="auto"/>
        <w:ind w:left="1260"/>
      </w:pPr>
      <w:r>
        <w:t xml:space="preserve">  The ______________ of Teen Challenge is to bring people with life-controlling problems into</w:t>
      </w:r>
      <w:r w:rsidR="0059416A">
        <w:t xml:space="preserve"> </w:t>
      </w:r>
      <w:r w:rsidR="00123356">
        <w:t>__________________ with ________</w:t>
      </w:r>
      <w:r>
        <w:t>___ and</w:t>
      </w:r>
      <w:r w:rsidR="006C66AA">
        <w:t xml:space="preserve"> t</w:t>
      </w:r>
      <w:r w:rsidR="00397B0E">
        <w:t>o</w:t>
      </w:r>
      <w:r>
        <w:t xml:space="preserve"> ______________ them to live out this relationship in every area of their lives.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260"/>
        </w:tabs>
        <w:spacing w:line="360" w:lineRule="auto"/>
        <w:ind w:left="1260"/>
      </w:pPr>
      <w:r>
        <w:t>In order to fulfill this mission, Teen Challenge staff members chose these ______________ ______________.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260"/>
        </w:tabs>
        <w:spacing w:line="360" w:lineRule="auto"/>
        <w:ind w:hanging="540"/>
      </w:pPr>
      <w:r>
        <w:t>Because we are followers of Jesus, we want to ______________ what He does.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260"/>
        </w:tabs>
        <w:spacing w:line="360" w:lineRule="auto"/>
        <w:ind w:left="1260"/>
      </w:pPr>
      <w:r>
        <w:t>Because we are followers of Jesus, these values are based on the __________</w:t>
      </w:r>
      <w:r w:rsidR="00123356">
        <w:t xml:space="preserve"> _</w:t>
      </w:r>
      <w:r>
        <w:t xml:space="preserve">__ </w:t>
      </w:r>
      <w:r>
        <w:softHyphen/>
      </w:r>
      <w:r>
        <w:softHyphen/>
      </w:r>
      <w:r>
        <w:softHyphen/>
      </w:r>
      <w:r>
        <w:softHyphen/>
      </w:r>
      <w:r>
        <w:softHyphen/>
        <w:t xml:space="preserve">_______ </w:t>
      </w:r>
      <w:r w:rsidR="00123356">
        <w:t>.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260"/>
        </w:tabs>
        <w:spacing w:line="360" w:lineRule="auto"/>
        <w:ind w:hanging="540"/>
      </w:pPr>
      <w:r>
        <w:t>Because we are followers of Jesus, these are the values we feel Him leading us to _____________.</w:t>
      </w:r>
    </w:p>
    <w:p w:rsidR="00AA6C98" w:rsidRDefault="00AA6C98">
      <w:pPr>
        <w:numPr>
          <w:ilvl w:val="1"/>
          <w:numId w:val="4"/>
        </w:numPr>
        <w:tabs>
          <w:tab w:val="clear" w:pos="1440"/>
          <w:tab w:val="num" w:pos="1260"/>
        </w:tabs>
        <w:spacing w:line="360" w:lineRule="auto"/>
        <w:ind w:hanging="540"/>
      </w:pPr>
      <w:r>
        <w:t>We feel these qualities are ______________ to the ministry of Teen Challenge.</w:t>
      </w:r>
    </w:p>
    <w:p w:rsidR="00AA6C98" w:rsidRDefault="00AA6C98">
      <w:pPr>
        <w:ind w:left="900"/>
      </w:pPr>
    </w:p>
    <w:p w:rsidR="00AA6C98" w:rsidRDefault="00AA6C98" w:rsidP="000D3FDC">
      <w:pPr>
        <w:numPr>
          <w:ilvl w:val="0"/>
          <w:numId w:val="8"/>
        </w:numPr>
        <w:spacing w:line="360" w:lineRule="auto"/>
        <w:rPr>
          <w:b/>
          <w:bCs/>
        </w:rPr>
      </w:pPr>
      <w:r>
        <w:rPr>
          <w:b/>
          <w:bCs/>
        </w:rPr>
        <w:t xml:space="preserve"> How will these </w:t>
      </w:r>
      <w:r w:rsidR="006C66AA">
        <w:rPr>
          <w:b/>
          <w:bCs/>
        </w:rPr>
        <w:t xml:space="preserve">seven Teen Challenge </w:t>
      </w:r>
      <w:r>
        <w:rPr>
          <w:b/>
          <w:bCs/>
        </w:rPr>
        <w:t>core values become yours?</w:t>
      </w:r>
    </w:p>
    <w:p w:rsidR="00AA6C98" w:rsidRDefault="00AA6C98" w:rsidP="006C66AA">
      <w:pPr>
        <w:numPr>
          <w:ilvl w:val="0"/>
          <w:numId w:val="10"/>
        </w:numPr>
        <w:tabs>
          <w:tab w:val="clear" w:pos="1440"/>
          <w:tab w:val="num" w:pos="1260"/>
        </w:tabs>
        <w:spacing w:line="360" w:lineRule="auto"/>
        <w:ind w:left="2070" w:hanging="1163"/>
      </w:pPr>
      <w:r>
        <w:t>Realize these are values ______________ wants you to have.</w:t>
      </w:r>
    </w:p>
    <w:p w:rsidR="00AA6C98" w:rsidRDefault="00AA6C98" w:rsidP="006C66AA">
      <w:pPr>
        <w:numPr>
          <w:ilvl w:val="0"/>
          <w:numId w:val="10"/>
        </w:numPr>
        <w:tabs>
          <w:tab w:val="clear" w:pos="1440"/>
          <w:tab w:val="num" w:pos="1260"/>
        </w:tabs>
        <w:spacing w:line="360" w:lineRule="auto"/>
        <w:ind w:left="2070" w:hanging="1163"/>
      </w:pPr>
      <w:r>
        <w:t>Let the Word of God and the Spirit of God ______________ these values in your life.</w:t>
      </w:r>
    </w:p>
    <w:p w:rsidR="00AA6C98" w:rsidRDefault="00AA6C98" w:rsidP="006C66AA">
      <w:pPr>
        <w:numPr>
          <w:ilvl w:val="0"/>
          <w:numId w:val="10"/>
        </w:numPr>
        <w:tabs>
          <w:tab w:val="clear" w:pos="1440"/>
          <w:tab w:val="num" w:pos="1260"/>
        </w:tabs>
        <w:spacing w:line="360" w:lineRule="auto"/>
        <w:ind w:left="2070" w:hanging="1163"/>
      </w:pPr>
      <w:r>
        <w:t>Choose to make them a big part of your everyday ______________ and ______________.</w:t>
      </w:r>
    </w:p>
    <w:p w:rsidR="00AA6C98" w:rsidRDefault="00AA6C98">
      <w:pPr>
        <w:ind w:left="900"/>
      </w:pPr>
    </w:p>
    <w:p w:rsidR="00AA6C98" w:rsidRDefault="00AA6C98" w:rsidP="000D3FDC">
      <w:pPr>
        <w:numPr>
          <w:ilvl w:val="0"/>
          <w:numId w:val="8"/>
        </w:numPr>
        <w:rPr>
          <w:b/>
          <w:bCs/>
        </w:rPr>
      </w:pPr>
      <w:r>
        <w:rPr>
          <w:b/>
          <w:bCs/>
        </w:rPr>
        <w:t>We will consider these questions about Teen Challenge core values.</w:t>
      </w:r>
    </w:p>
    <w:p w:rsidR="00AA6C98" w:rsidRPr="00823C01" w:rsidRDefault="00AA6C98">
      <w:pPr>
        <w:ind w:left="360"/>
        <w:rPr>
          <w:bCs/>
        </w:rPr>
      </w:pPr>
    </w:p>
    <w:p w:rsidR="00AA6C98" w:rsidRPr="00823C01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hanging="180"/>
      </w:pPr>
      <w:r w:rsidRPr="00823C01">
        <w:t>How are these core values defined?</w:t>
      </w:r>
    </w:p>
    <w:p w:rsidR="00AA6C98" w:rsidRPr="00AB0355" w:rsidRDefault="00AA6C98" w:rsidP="005B0067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left="1260"/>
      </w:pPr>
      <w:r>
        <w:t>How does th</w:t>
      </w:r>
      <w:r w:rsidR="00281E4B">
        <w:t xml:space="preserve">e Bible teach these core values and </w:t>
      </w:r>
      <w:r w:rsidR="00B75BF7" w:rsidRPr="00AB0355">
        <w:rPr>
          <w:bCs/>
          <w:lang w:val="en-GB"/>
        </w:rPr>
        <w:t>which people</w:t>
      </w:r>
      <w:r w:rsidR="00281E4B" w:rsidRPr="00AB0355">
        <w:rPr>
          <w:bCs/>
          <w:lang w:val="en-GB"/>
        </w:rPr>
        <w:t xml:space="preserve"> in the Bi</w:t>
      </w:r>
      <w:r w:rsidR="00B75BF7" w:rsidRPr="00AB0355">
        <w:rPr>
          <w:bCs/>
          <w:lang w:val="en-GB"/>
        </w:rPr>
        <w:t>ble are</w:t>
      </w:r>
      <w:r w:rsidR="00281E4B" w:rsidRPr="00AB0355">
        <w:rPr>
          <w:bCs/>
          <w:lang w:val="en-GB"/>
        </w:rPr>
        <w:t xml:space="preserve"> example</w:t>
      </w:r>
      <w:r w:rsidR="00B75BF7" w:rsidRPr="00AB0355">
        <w:rPr>
          <w:bCs/>
          <w:lang w:val="en-GB"/>
        </w:rPr>
        <w:t>s of these</w:t>
      </w:r>
      <w:r w:rsidR="00281E4B" w:rsidRPr="00AB0355">
        <w:rPr>
          <w:bCs/>
          <w:lang w:val="en-GB"/>
        </w:rPr>
        <w:t xml:space="preserve"> value</w:t>
      </w:r>
      <w:r w:rsidR="00B75BF7" w:rsidRPr="00AB0355">
        <w:rPr>
          <w:bCs/>
          <w:lang w:val="en-GB"/>
        </w:rPr>
        <w:t>s</w:t>
      </w:r>
      <w:r w:rsidR="00281E4B" w:rsidRPr="00AB0355">
        <w:rPr>
          <w:bCs/>
          <w:lang w:val="en-GB"/>
        </w:rPr>
        <w:t>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hanging="180"/>
      </w:pPr>
      <w:r>
        <w:t>How do you develop these values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hanging="180"/>
      </w:pPr>
      <w:r>
        <w:t>How can you apply these values in a Teen Challenge setting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hanging="180"/>
      </w:pPr>
      <w:r>
        <w:t>How do students from a background of drug addiction view these core values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60" w:lineRule="auto"/>
        <w:ind w:hanging="180"/>
      </w:pPr>
      <w:r>
        <w:t>How can you help Teen Challenge students develop these values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ind w:left="1094" w:hanging="187"/>
      </w:pPr>
      <w:r>
        <w:t xml:space="preserve">What have been your experiences in applying these values?  What questions do you             </w:t>
      </w:r>
    </w:p>
    <w:p w:rsidR="00AA6C98" w:rsidRDefault="00AA6C98">
      <w:pPr>
        <w:tabs>
          <w:tab w:val="num" w:pos="1260"/>
        </w:tabs>
        <w:spacing w:line="360" w:lineRule="auto"/>
        <w:ind w:left="720" w:hanging="180"/>
      </w:pPr>
      <w:r>
        <w:t xml:space="preserve">            have about these values?</w:t>
      </w:r>
    </w:p>
    <w:p w:rsidR="00AA6C98" w:rsidRDefault="00AA6C98">
      <w:pPr>
        <w:numPr>
          <w:ilvl w:val="0"/>
          <w:numId w:val="5"/>
        </w:numPr>
        <w:tabs>
          <w:tab w:val="clear" w:pos="1080"/>
          <w:tab w:val="num" w:pos="1260"/>
        </w:tabs>
        <w:spacing w:line="340" w:lineRule="atLeast"/>
        <w:ind w:hanging="180"/>
        <w:rPr>
          <w:bCs/>
        </w:rPr>
      </w:pPr>
      <w:r>
        <w:rPr>
          <w:bCs/>
        </w:rPr>
        <w:t>Where can you start today in growing these core values in your life?</w:t>
      </w:r>
    </w:p>
    <w:p w:rsidR="00AA6C98" w:rsidRDefault="00AA6C98">
      <w:pPr>
        <w:ind w:left="1260"/>
      </w:pPr>
    </w:p>
    <w:p w:rsidR="000A683E" w:rsidRPr="00E60C8E" w:rsidRDefault="000A683E" w:rsidP="000A683E">
      <w:pPr>
        <w:spacing w:line="360" w:lineRule="auto"/>
        <w:ind w:left="1080" w:hanging="1080"/>
        <w:rPr>
          <w:bCs/>
          <w:sz w:val="28"/>
          <w:szCs w:val="28"/>
        </w:rPr>
      </w:pPr>
      <w:r w:rsidRPr="00E60C8E">
        <w:rPr>
          <w:bCs/>
          <w:sz w:val="28"/>
          <w:szCs w:val="28"/>
        </w:rPr>
        <w:t xml:space="preserve">The book </w:t>
      </w:r>
      <w:r>
        <w:rPr>
          <w:bCs/>
          <w:sz w:val="28"/>
          <w:szCs w:val="28"/>
        </w:rPr>
        <w:t>“Our</w:t>
      </w:r>
      <w:r w:rsidRPr="00E60C8E">
        <w:rPr>
          <w:bCs/>
          <w:sz w:val="28"/>
          <w:szCs w:val="28"/>
        </w:rPr>
        <w:t xml:space="preserve"> Core Values</w:t>
      </w:r>
      <w:r>
        <w:rPr>
          <w:bCs/>
          <w:sz w:val="28"/>
          <w:szCs w:val="28"/>
        </w:rPr>
        <w:t>: Connecti</w:t>
      </w:r>
      <w:r w:rsidR="00C52EB1">
        <w:rPr>
          <w:bCs/>
          <w:sz w:val="28"/>
          <w:szCs w:val="28"/>
        </w:rPr>
        <w:t>ng</w:t>
      </w:r>
      <w:r>
        <w:rPr>
          <w:bCs/>
          <w:sz w:val="28"/>
          <w:szCs w:val="28"/>
        </w:rPr>
        <w:t xml:space="preserve"> Our People to Our Culture”</w:t>
      </w:r>
      <w:r w:rsidRPr="00E60C8E">
        <w:rPr>
          <w:bCs/>
          <w:sz w:val="28"/>
          <w:szCs w:val="28"/>
        </w:rPr>
        <w:t xml:space="preserve"> is available at:</w:t>
      </w:r>
    </w:p>
    <w:p w:rsidR="000A683E" w:rsidRPr="00E60C8E" w:rsidRDefault="000A683E" w:rsidP="000A683E">
      <w:pPr>
        <w:spacing w:line="360" w:lineRule="auto"/>
        <w:ind w:left="1080" w:hanging="1080"/>
        <w:rPr>
          <w:bCs/>
          <w:sz w:val="28"/>
          <w:szCs w:val="28"/>
        </w:rPr>
      </w:pPr>
      <w:hyperlink r:id="rId7" w:history="1">
        <w:r w:rsidRPr="00E60C8E">
          <w:rPr>
            <w:rStyle w:val="Hyperlink"/>
            <w:bCs/>
            <w:sz w:val="28"/>
            <w:szCs w:val="28"/>
          </w:rPr>
          <w:t>https://iteenchallenge.org/resource/our-core-values-international-edition-pdf-5/</w:t>
        </w:r>
      </w:hyperlink>
    </w:p>
    <w:p w:rsidR="000A683E" w:rsidRDefault="000A683E" w:rsidP="000A683E">
      <w:pPr>
        <w:ind w:left="1260" w:hanging="1260"/>
      </w:pPr>
    </w:p>
    <w:sectPr w:rsidR="000A683E" w:rsidSect="00A730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432" w:bottom="720" w:left="1008" w:header="720" w:footer="720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E56" w:rsidRDefault="00017E56">
      <w:r>
        <w:separator/>
      </w:r>
    </w:p>
  </w:endnote>
  <w:endnote w:type="continuationSeparator" w:id="0">
    <w:p w:rsidR="00017E56" w:rsidRDefault="00017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904" w:rsidRDefault="005239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7EDD" w:rsidRDefault="009C7EDD" w:rsidP="009C7EDD">
    <w:pPr>
      <w:pStyle w:val="Footer"/>
      <w:tabs>
        <w:tab w:val="clear" w:pos="4320"/>
        <w:tab w:val="clear" w:pos="8640"/>
        <w:tab w:val="center" w:pos="5400"/>
        <w:tab w:val="right" w:pos="10800"/>
      </w:tabs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23904">
      <w:rPr>
        <w:noProof/>
      </w:rPr>
      <w:t>1</w:t>
    </w:r>
    <w:r>
      <w:rPr>
        <w:noProof/>
      </w:rPr>
      <w:fldChar w:fldCharType="end"/>
    </w:r>
    <w:r w:rsidR="00523904">
      <w:rPr>
        <w:noProof/>
      </w:rPr>
      <w:t xml:space="preserve">                 </w:t>
    </w:r>
    <w:r>
      <w:t xml:space="preserve">Teen Challenge Core Values </w:t>
    </w:r>
    <w:r w:rsidR="00523904">
      <w:t>–</w:t>
    </w:r>
    <w:r>
      <w:t xml:space="preserve"> Introduction</w:t>
    </w:r>
    <w:r w:rsidR="00523904">
      <w:t xml:space="preserve">              10/2019       </w:t>
    </w:r>
    <w:bookmarkStart w:id="0" w:name="_GoBack"/>
    <w:bookmarkEnd w:id="0"/>
    <w:r>
      <w:t>Stephen Storm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904" w:rsidRDefault="00523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E56" w:rsidRDefault="00017E56">
      <w:r>
        <w:separator/>
      </w:r>
    </w:p>
  </w:footnote>
  <w:footnote w:type="continuationSeparator" w:id="0">
    <w:p w:rsidR="00017E56" w:rsidRDefault="00017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904" w:rsidRDefault="005239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904" w:rsidRDefault="005239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904" w:rsidRDefault="005239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25164"/>
    <w:multiLevelType w:val="hybridMultilevel"/>
    <w:tmpl w:val="6792A9F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2E12E1"/>
    <w:multiLevelType w:val="hybridMultilevel"/>
    <w:tmpl w:val="D3E8261A"/>
    <w:lvl w:ilvl="0" w:tplc="ACC0D17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BA7F02"/>
    <w:multiLevelType w:val="hybridMultilevel"/>
    <w:tmpl w:val="B8AAD676"/>
    <w:lvl w:ilvl="0" w:tplc="2B06D35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FC1E68"/>
    <w:multiLevelType w:val="hybridMultilevel"/>
    <w:tmpl w:val="9F6A477C"/>
    <w:lvl w:ilvl="0" w:tplc="9C1EA76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05117"/>
    <w:multiLevelType w:val="hybridMultilevel"/>
    <w:tmpl w:val="990AA5E2"/>
    <w:lvl w:ilvl="0" w:tplc="8D2E8AF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41790382"/>
    <w:multiLevelType w:val="hybridMultilevel"/>
    <w:tmpl w:val="542A4A12"/>
    <w:lvl w:ilvl="0" w:tplc="ACC0D17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A0D8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5F91D44"/>
    <w:multiLevelType w:val="multilevel"/>
    <w:tmpl w:val="9D62569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7" w15:restartNumberingAfterBreak="0">
    <w:nsid w:val="638A6EC3"/>
    <w:multiLevelType w:val="hybridMultilevel"/>
    <w:tmpl w:val="151657B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76585C42"/>
    <w:multiLevelType w:val="hybridMultilevel"/>
    <w:tmpl w:val="0DCA4608"/>
    <w:lvl w:ilvl="0" w:tplc="D1B0F2B6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E708CB"/>
    <w:multiLevelType w:val="hybridMultilevel"/>
    <w:tmpl w:val="B0900D30"/>
    <w:lvl w:ilvl="0" w:tplc="4B3A4976">
      <w:start w:val="2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3sDA1MbcwNTSzNDZR0lEKTi0uzszPAykwrAUAqOGLKCwAAAA="/>
  </w:docVars>
  <w:rsids>
    <w:rsidRoot w:val="009C7EDD"/>
    <w:rsid w:val="00017E56"/>
    <w:rsid w:val="00063007"/>
    <w:rsid w:val="000A339A"/>
    <w:rsid w:val="000A683E"/>
    <w:rsid w:val="000D3FDC"/>
    <w:rsid w:val="00123356"/>
    <w:rsid w:val="00180A2D"/>
    <w:rsid w:val="00281E4B"/>
    <w:rsid w:val="003032BB"/>
    <w:rsid w:val="00397B0E"/>
    <w:rsid w:val="00523904"/>
    <w:rsid w:val="0059416A"/>
    <w:rsid w:val="005B0067"/>
    <w:rsid w:val="006A064D"/>
    <w:rsid w:val="006C66AA"/>
    <w:rsid w:val="00774F97"/>
    <w:rsid w:val="00780D82"/>
    <w:rsid w:val="00781888"/>
    <w:rsid w:val="007F10FE"/>
    <w:rsid w:val="00823C01"/>
    <w:rsid w:val="00862E42"/>
    <w:rsid w:val="00963CFD"/>
    <w:rsid w:val="009A5D6A"/>
    <w:rsid w:val="009C7EDD"/>
    <w:rsid w:val="00A73010"/>
    <w:rsid w:val="00AA6C98"/>
    <w:rsid w:val="00AB0355"/>
    <w:rsid w:val="00B75BF7"/>
    <w:rsid w:val="00C52EB1"/>
    <w:rsid w:val="00CA644E"/>
    <w:rsid w:val="00D3495A"/>
    <w:rsid w:val="00D8193C"/>
    <w:rsid w:val="00E530BB"/>
    <w:rsid w:val="00EA49FC"/>
    <w:rsid w:val="00FB21B2"/>
    <w:rsid w:val="00FB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419BC4"/>
  <w15:chartTrackingRefBased/>
  <w15:docId w15:val="{4A6CBF6F-B73C-47ED-8781-AAEE5DF72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Arial" w:hAnsi="Arial" w:cs="Arial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E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ED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0A68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iteenchallenge.org/resource/our-core-values-international-edition-pdf-5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en Challenge Core Values</vt:lpstr>
    </vt:vector>
  </TitlesOfParts>
  <Company>home</Company>
  <LinksUpToDate>false</LinksUpToDate>
  <CharactersWithSpaces>3629</CharactersWithSpaces>
  <SharedDoc>false</SharedDoc>
  <HLinks>
    <vt:vector size="6" baseType="variant">
      <vt:variant>
        <vt:i4>5439553</vt:i4>
      </vt:variant>
      <vt:variant>
        <vt:i4>0</vt:i4>
      </vt:variant>
      <vt:variant>
        <vt:i4>0</vt:i4>
      </vt:variant>
      <vt:variant>
        <vt:i4>5</vt:i4>
      </vt:variant>
      <vt:variant>
        <vt:lpwstr>https://iteenchallenge.org/resource/our-core-values-international-edition-pdf-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 Challenge Core Values</dc:title>
  <dc:subject/>
  <dc:creator>Stephen Storms</dc:creator>
  <cp:keywords/>
  <cp:lastModifiedBy>Gregg Fischer</cp:lastModifiedBy>
  <cp:revision>3</cp:revision>
  <cp:lastPrinted>2019-09-01T01:08:00Z</cp:lastPrinted>
  <dcterms:created xsi:type="dcterms:W3CDTF">2019-10-16T14:09:00Z</dcterms:created>
  <dcterms:modified xsi:type="dcterms:W3CDTF">2019-10-16T14:10:00Z</dcterms:modified>
</cp:coreProperties>
</file>